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0605fb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0605fbd-9abf-11eb-992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2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NUlEQVR42s1WORLCQAzz8AH//5f6gZFkqGiYkYssZEhSCNs6dmt+FupR76qqG5jqaT/gVb/r33dFkOkWWumO3xSP5RUgwPHDAR6aV6Gv8NgwR6jfAzyNTDPswcX8zO93HfBr2UhL7Hcfwn7BmlgmJQhPM57fiqVdLO/Sftmn6qJD5JaYX8nOjuP0Sgyn/bZmp9GNy03rU2GKA4gLSjCtTxUKCzKImo/58Nr0spFTvE9xokOZlfZrAWo5CTvnY5RTWCsj11+1hzfOF/1BqmdZWLImmIiJ9UwoBT56WcnzhQ2XyyReni/igomAte/B/KQUxYuSsOJ+l1o3buHMwf6xjGB3uovzQSsHes8JF/uvjTGaJE72c+OsDE/OG3QFP+SiT85Xo5ix7/L9/HM+cOz3gd+efd59A8Ihaace9ENn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am with Utility Warehouse. Suddenly, early in the morning around 4 am,</w:t>
      </w:r>
      <w:r>
        <w:t xml:space="preserve"> </w:t>
      </w:r>
      <w:r>
        <w:t xml:space="preserve">my internet just stopped. The phone line is ok so I don't think that</w:t>
      </w:r>
      <w:r>
        <w:t xml:space="preserve"> </w:t>
      </w:r>
      <w:r>
        <w:t xml:space="preserve">there was a line issue. Restarted the router 3 times. Problem still</w:t>
      </w:r>
      <w:r>
        <w:t xml:space="preserve"> </w:t>
      </w:r>
      <w:r>
        <w:t xml:space="preserve">there. Either the network, or the router are my guess. Using the phone,</w:t>
      </w:r>
      <w:r>
        <w:t xml:space="preserve"> </w:t>
      </w:r>
      <w:r>
        <w:t xml:space="preserve">I googled but found nothing. That's the problem when a company is using</w:t>
      </w:r>
      <w:r>
        <w:t xml:space="preserve"> </w:t>
      </w:r>
      <w:r>
        <w:t xml:space="preserve">other company's tech. My area is 0132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0605fbd-9abf-11eb-992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2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0605fbd-9abf-11eb-992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0605fbd-9abf-11eb-992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0605fbd</dc:title>
  <dc:creator/>
  <cp:keywords/>
  <dcterms:created xsi:type="dcterms:W3CDTF">2026-05-07T14:58:28Z</dcterms:created>
  <dcterms:modified xsi:type="dcterms:W3CDTF">2026-05-07T14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